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C96B0" w14:textId="77777777" w:rsidR="00086BB9" w:rsidRPr="0030611C" w:rsidRDefault="00086BB9" w:rsidP="00086BB9">
      <w:pPr>
        <w:pStyle w:val="Heading1"/>
        <w:jc w:val="center"/>
        <w:rPr>
          <w:lang w:val="bg-BG"/>
        </w:rPr>
      </w:pPr>
      <w:r w:rsidRPr="0030611C">
        <w:t xml:space="preserve">Lab: </w:t>
      </w:r>
      <w:r w:rsidRPr="0030611C">
        <w:rPr>
          <w:bCs/>
        </w:rPr>
        <w:t>Reflection and Attributes</w:t>
      </w:r>
    </w:p>
    <w:p w14:paraId="61ADB5AD" w14:textId="6CE8E3EE" w:rsidR="00086BB9" w:rsidRPr="0030611C" w:rsidRDefault="00086BB9" w:rsidP="00086BB9">
      <w:pPr>
        <w:rPr>
          <w:lang w:val="bg-BG"/>
        </w:rPr>
      </w:pPr>
      <w:r w:rsidRPr="0030611C">
        <w:t xml:space="preserve">Problems for the </w:t>
      </w:r>
      <w:hyperlink r:id="rId11" w:history="1">
        <w:r w:rsidRPr="0030611C">
          <w:rPr>
            <w:rStyle w:val="Hyperlink"/>
            <w:noProof/>
          </w:rPr>
          <w:t>"C# OOP" course @ SoftUni"</w:t>
        </w:r>
      </w:hyperlink>
      <w:r w:rsidRPr="0030611C">
        <w:rPr>
          <w:noProof/>
        </w:rPr>
        <w:t>.</w:t>
      </w:r>
    </w:p>
    <w:p w14:paraId="601FA296" w14:textId="7938079D" w:rsidR="00086BB9" w:rsidRPr="0030611C" w:rsidRDefault="00086BB9" w:rsidP="00086BB9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E6152">
          <w:rPr>
            <w:rStyle w:val="Hyperlink"/>
          </w:rPr>
          <w:t>https://judge.softuni.org/Contests/1520/Reflection-and-Attributes-Lab</w:t>
        </w:r>
      </w:hyperlink>
    </w:p>
    <w:p w14:paraId="38AD2E2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>Part I: Reflection</w:t>
      </w:r>
    </w:p>
    <w:p w14:paraId="66D184CF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lang w:val="bg-BG"/>
        </w:rPr>
      </w:pPr>
      <w:r w:rsidRPr="0030611C">
        <w:t>Stealer</w:t>
      </w:r>
    </w:p>
    <w:p w14:paraId="0EE0DAD6" w14:textId="77777777" w:rsidR="00086BB9" w:rsidRDefault="00086BB9" w:rsidP="00086BB9">
      <w:pPr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6337EADA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Add the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class from the box below to your project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7"/>
      </w:tblGrid>
      <w:tr w:rsidR="00086BB9" w:rsidRPr="0030611C" w14:paraId="05AFBFE3" w14:textId="77777777" w:rsidTr="00C552A1">
        <w:tc>
          <w:tcPr>
            <w:tcW w:w="7537" w:type="dxa"/>
            <w:shd w:val="clear" w:color="auto" w:fill="D9D9D9" w:themeFill="background1" w:themeFillShade="D9"/>
            <w:vAlign w:val="center"/>
          </w:tcPr>
          <w:p w14:paraId="7339A65A" w14:textId="77777777" w:rsidR="00086BB9" w:rsidRPr="0030611C" w:rsidRDefault="00086BB9" w:rsidP="00C552A1">
            <w:pPr>
              <w:jc w:val="center"/>
              <w:rPr>
                <w:b/>
                <w:noProof/>
              </w:rPr>
            </w:pPr>
            <w:r w:rsidRPr="0030611C">
              <w:rPr>
                <w:b/>
                <w:noProof/>
              </w:rPr>
              <w:t>Hacker.cs</w:t>
            </w:r>
          </w:p>
        </w:tc>
      </w:tr>
      <w:tr w:rsidR="00086BB9" w:rsidRPr="0030611C" w14:paraId="6D43BD3A" w14:textId="77777777" w:rsidTr="00C552A1">
        <w:tc>
          <w:tcPr>
            <w:tcW w:w="7537" w:type="dxa"/>
          </w:tcPr>
          <w:p w14:paraId="42611E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Hacker</w:t>
            </w:r>
          </w:p>
          <w:p w14:paraId="22D1DB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7DFD44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username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ecurityGod82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0DFD33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ySuperSecretPassw0rd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5B748A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36C620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</w:t>
            </w:r>
          </w:p>
          <w:p w14:paraId="3FF880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B6F3A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ssword;</w:t>
            </w:r>
          </w:p>
          <w:p w14:paraId="352560E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ssword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lu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60259A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33715B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3480B0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d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DDC02A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C5F9FB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oubl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ankAccountBalance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B7ED31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4B743E2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wnloadAllBankAccountsInTheWorld()</w:t>
            </w:r>
          </w:p>
          <w:p w14:paraId="4581CF5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{        </w:t>
            </w:r>
          </w:p>
          <w:p w14:paraId="1FFCF12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5BC8B95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33009B1" w14:textId="489B7395" w:rsidR="00E76F88" w:rsidRDefault="00086BB9" w:rsidP="00E76F88">
      <w:pPr>
        <w:spacing w:before="240"/>
        <w:rPr>
          <w:noProof/>
          <w:lang w:eastAsia="bg-BG"/>
        </w:rPr>
      </w:pPr>
      <w:r w:rsidRPr="0030611C">
        <w:rPr>
          <w:noProof/>
          <w:lang w:eastAsia="bg-BG"/>
        </w:rPr>
        <w:t xml:space="preserve">There </w:t>
      </w:r>
      <w:r w:rsidR="00E76F88">
        <w:rPr>
          <w:noProof/>
          <w:lang w:eastAsia="bg-BG"/>
        </w:rPr>
        <w:t>is the one nasty hacker, but not so wise though. He is trying to steal a big amount of money and transfer it to his account. The police are after him but they need a professional… Correct - this is you!</w:t>
      </w:r>
    </w:p>
    <w:p w14:paraId="756235F0" w14:textId="09256B01" w:rsidR="00086BB9" w:rsidRPr="0030611C" w:rsidRDefault="00E76F88" w:rsidP="00E76F88">
      <w:pPr>
        <w:spacing w:before="240"/>
        <w:rPr>
          <w:noProof/>
          <w:lang w:val="bg-BG" w:eastAsia="bg-BG"/>
        </w:rPr>
      </w:pPr>
      <w:r>
        <w:rPr>
          <w:noProof/>
          <w:lang w:eastAsia="bg-BG"/>
        </w:rPr>
        <w:t xml:space="preserve">You have the information that this hacker is keeping some of his info in private fields. Create a new class named Spy and add inside a method called </w:t>
      </w:r>
      <w:r w:rsidR="00086BB9" w:rsidRPr="0030611C">
        <w:rPr>
          <w:noProof/>
          <w:lang w:eastAsia="bg-BG"/>
        </w:rPr>
        <w:t xml:space="preserve">- </w:t>
      </w:r>
      <w:r w:rsidR="00086BB9" w:rsidRPr="0030611C">
        <w:rPr>
          <w:rFonts w:ascii="Consolas" w:hAnsi="Consolas"/>
          <w:b/>
          <w:noProof/>
          <w:lang w:eastAsia="bg-BG"/>
        </w:rPr>
        <w:t>StealFieldInfo</w:t>
      </w:r>
      <w:r w:rsidR="00086BB9" w:rsidRPr="0030611C">
        <w:rPr>
          <w:b/>
          <w:noProof/>
          <w:lang w:eastAsia="bg-BG"/>
        </w:rPr>
        <w:t xml:space="preserve">, </w:t>
      </w:r>
      <w:r w:rsidR="00086BB9" w:rsidRPr="0030611C">
        <w:rPr>
          <w:noProof/>
          <w:lang w:eastAsia="bg-BG"/>
        </w:rPr>
        <w:t>which receives:</w:t>
      </w:r>
    </w:p>
    <w:p w14:paraId="53BC3850" w14:textId="10DC4924" w:rsidR="00086BB9" w:rsidRPr="0030611C" w:rsidRDefault="00086BB9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 w:rsidRPr="0030611C">
        <w:rPr>
          <w:rFonts w:ascii="Consolas" w:hAnsi="Consolas"/>
          <w:b/>
          <w:noProof/>
          <w:lang w:eastAsia="bg-BG"/>
        </w:rPr>
        <w:t>string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>–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 xml:space="preserve">the </w:t>
      </w:r>
      <w:r w:rsidRPr="0030611C">
        <w:rPr>
          <w:noProof/>
          <w:lang w:eastAsia="bg-BG"/>
        </w:rPr>
        <w:t>name of the class to investigate</w:t>
      </w:r>
    </w:p>
    <w:p w14:paraId="76C94647" w14:textId="09815F78" w:rsidR="00086BB9" w:rsidRPr="0030611C" w:rsidRDefault="00E76F88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>
        <w:rPr>
          <w:rFonts w:ascii="Consolas" w:hAnsi="Consolas"/>
          <w:b/>
          <w:noProof/>
          <w:lang w:eastAsia="bg-BG"/>
        </w:rPr>
        <w:t xml:space="preserve">an </w:t>
      </w:r>
      <w:r w:rsidR="00086BB9" w:rsidRPr="0030611C">
        <w:rPr>
          <w:rFonts w:ascii="Consolas" w:hAnsi="Consolas"/>
          <w:b/>
          <w:noProof/>
          <w:lang w:eastAsia="bg-BG"/>
        </w:rPr>
        <w:t>array of string</w:t>
      </w:r>
      <w:r w:rsidR="00086BB9" w:rsidRPr="0030611C">
        <w:rPr>
          <w:noProof/>
          <w:lang w:eastAsia="bg-BG"/>
        </w:rPr>
        <w:t xml:space="preserve"> - names of the fields to investigate</w:t>
      </w:r>
    </w:p>
    <w:p w14:paraId="2299FD3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After finding the fields, you must print on the console:</w:t>
      </w:r>
    </w:p>
    <w:p w14:paraId="0894F949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Class under investigation: {nameOfTheClass}</w:t>
      </w:r>
      <w:r w:rsidRPr="0030611C">
        <w:rPr>
          <w:noProof/>
          <w:lang w:eastAsia="bg-BG"/>
        </w:rPr>
        <w:t>"</w:t>
      </w:r>
    </w:p>
    <w:p w14:paraId="562C1D1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lastRenderedPageBreak/>
        <w:t>On the next lines, print info about each field in the following format:</w:t>
      </w:r>
    </w:p>
    <w:p w14:paraId="7565D931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filedName} = {fieldValue}</w:t>
      </w:r>
      <w:r w:rsidRPr="0030611C">
        <w:rPr>
          <w:noProof/>
          <w:lang w:eastAsia="bg-BG"/>
        </w:rPr>
        <w:t>"</w:t>
      </w:r>
    </w:p>
    <w:p w14:paraId="5F4A3013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C232BBC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>Main()</w:t>
      </w:r>
      <w:r w:rsidRPr="0030611C">
        <w:rPr>
          <w:noProof/>
          <w:lang w:eastAsia="bg-BG"/>
        </w:rPr>
        <w:t xml:space="preserve"> method, you should be able to check your program with the current piece of code.</w:t>
      </w:r>
    </w:p>
    <w:p w14:paraId="2C51952D" w14:textId="77777777" w:rsidR="00086BB9" w:rsidRPr="0030611C" w:rsidRDefault="00086BB9" w:rsidP="00086BB9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301AC922" wp14:editId="0EA2DC98">
            <wp:extent cx="6626225" cy="1000125"/>
            <wp:effectExtent l="19050" t="19050" r="2222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01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4BCE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74"/>
      </w:tblGrid>
      <w:tr w:rsidR="00086BB9" w:rsidRPr="0030611C" w14:paraId="7E231217" w14:textId="77777777" w:rsidTr="00C552A1">
        <w:tc>
          <w:tcPr>
            <w:tcW w:w="5274" w:type="dxa"/>
            <w:shd w:val="clear" w:color="auto" w:fill="D9D9D9" w:themeFill="background1" w:themeFillShade="D9"/>
            <w:vAlign w:val="center"/>
          </w:tcPr>
          <w:p w14:paraId="0C60F1A6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439A7970" w14:textId="77777777" w:rsidTr="00C552A1">
        <w:tc>
          <w:tcPr>
            <w:tcW w:w="5274" w:type="dxa"/>
          </w:tcPr>
          <w:p w14:paraId="227A03A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Class under investigation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DEBDF7C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= securityGod82</w:t>
            </w:r>
          </w:p>
          <w:p w14:paraId="1CE97782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password = mySuperSecretPassw0rd</w:t>
            </w:r>
          </w:p>
        </w:tc>
      </w:tr>
    </w:tbl>
    <w:p w14:paraId="183194E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412A4C3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18F57263" wp14:editId="1B31F82A">
            <wp:extent cx="6624320" cy="2846705"/>
            <wp:effectExtent l="19050" t="19050" r="2413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8467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BBB6B3" w14:textId="77777777" w:rsidR="00086BB9" w:rsidRPr="0030611C" w:rsidRDefault="00086BB9" w:rsidP="00086BB9">
      <w:pPr>
        <w:rPr>
          <w:lang w:val="bg-BG"/>
        </w:rPr>
      </w:pPr>
    </w:p>
    <w:p w14:paraId="525CB224" w14:textId="41A46AE3" w:rsidR="00086BB9" w:rsidRDefault="00086BB9" w:rsidP="00086BB9">
      <w:pPr>
        <w:pStyle w:val="Heading2"/>
        <w:numPr>
          <w:ilvl w:val="0"/>
          <w:numId w:val="40"/>
        </w:numPr>
      </w:pPr>
      <w:r w:rsidRPr="0030611C">
        <w:t>High</w:t>
      </w:r>
      <w:r w:rsidR="00DE01C1">
        <w:t>-</w:t>
      </w:r>
      <w:r w:rsidRPr="0030611C">
        <w:t>Quality Mistakes</w:t>
      </w:r>
    </w:p>
    <w:p w14:paraId="492AE2FF" w14:textId="77777777" w:rsidR="00086BB9" w:rsidRPr="000C05F8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0D533B43" w14:textId="5BA568FF" w:rsidR="00086BB9" w:rsidRPr="0030611C" w:rsidRDefault="00086BB9" w:rsidP="00086BB9">
      <w:pPr>
        <w:rPr>
          <w:lang w:val="bg-BG"/>
        </w:rPr>
      </w:pPr>
      <w:r w:rsidRPr="0030611C">
        <w:t xml:space="preserve">You are already an expert </w:t>
      </w:r>
      <w:r w:rsidR="00E76F88">
        <w:t>on </w:t>
      </w:r>
      <w:r w:rsidR="00E76F88">
        <w:rPr>
          <w:rStyle w:val="Strong"/>
          <w:color w:val="0E101A"/>
        </w:rPr>
        <w:t>High-Quality Code</w:t>
      </w:r>
      <w:r w:rsidRPr="0030611C">
        <w:t xml:space="preserve">, so you know what kind of </w:t>
      </w:r>
      <w:r w:rsidRPr="0030611C">
        <w:rPr>
          <w:b/>
        </w:rPr>
        <w:t>access modifiers</w:t>
      </w:r>
      <w:r w:rsidRPr="0030611C">
        <w:t xml:space="preserve"> must be set to the members of a class. You should have noticed that our hacker is not familiar with these concepts.</w:t>
      </w:r>
    </w:p>
    <w:p w14:paraId="4D153F06" w14:textId="37EDF3A2" w:rsidR="00086BB9" w:rsidRPr="0030611C" w:rsidRDefault="00086BB9" w:rsidP="00086BB9">
      <w:pPr>
        <w:rPr>
          <w:lang w:val="bg-BG"/>
        </w:rPr>
      </w:pPr>
      <w:r w:rsidRPr="0030611C">
        <w:t xml:space="preserve">Create a method inside your Spy class called - </w:t>
      </w:r>
      <w:r w:rsidRPr="0030611C">
        <w:rPr>
          <w:rStyle w:val="CodeChar"/>
        </w:rPr>
        <w:t>AnalyzeAc</w:t>
      </w:r>
      <w:r w:rsidR="004668B5">
        <w:rPr>
          <w:rStyle w:val="CodeChar"/>
        </w:rPr>
        <w:t>c</w:t>
      </w:r>
      <w:r w:rsidRPr="0030611C">
        <w:rPr>
          <w:rStyle w:val="CodeChar"/>
        </w:rPr>
        <w:t>essModifiers(string className)</w:t>
      </w:r>
      <w:r w:rsidRPr="0030611C">
        <w:t xml:space="preserve">. Check all of the </w:t>
      </w:r>
      <w:r w:rsidRPr="0030611C">
        <w:rPr>
          <w:b/>
        </w:rPr>
        <w:t>fields and methods access modifiers</w:t>
      </w:r>
      <w:r w:rsidRPr="0030611C">
        <w:t xml:space="preserve">. Print on the console all of the </w:t>
      </w:r>
      <w:r w:rsidRPr="0030611C">
        <w:rPr>
          <w:b/>
        </w:rPr>
        <w:t>mistakes</w:t>
      </w:r>
      <w:r w:rsidRPr="0030611C">
        <w:t xml:space="preserve"> in </w:t>
      </w:r>
      <w:r w:rsidR="00E76F88">
        <w:t xml:space="preserve">the </w:t>
      </w:r>
      <w:r w:rsidRPr="0030611C">
        <w:t>format:</w:t>
      </w:r>
    </w:p>
    <w:p w14:paraId="431FA02C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0611C">
        <w:t>Fields</w:t>
      </w:r>
    </w:p>
    <w:p w14:paraId="2F508D67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lastRenderedPageBreak/>
        <w:t>{fieldName} must be private!</w:t>
      </w:r>
    </w:p>
    <w:p w14:paraId="404D84F4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>Getters</w:t>
      </w:r>
    </w:p>
    <w:p w14:paraId="78F26AFD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t>{methodName} have to be public!</w:t>
      </w:r>
    </w:p>
    <w:p w14:paraId="06FF70C3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 xml:space="preserve">Setters </w:t>
      </w:r>
    </w:p>
    <w:p w14:paraId="10959E44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lang w:val="bg-BG"/>
        </w:rPr>
      </w:pPr>
      <w:r w:rsidRPr="0030611C">
        <w:rPr>
          <w:rFonts w:ascii="Consolas" w:hAnsi="Consolas"/>
          <w:b/>
          <w:noProof/>
        </w:rPr>
        <w:t>{methodName} have to be private!</w:t>
      </w:r>
    </w:p>
    <w:p w14:paraId="56E55DBC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849D6A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>Main()</w:t>
      </w:r>
      <w:r w:rsidRPr="0030611C">
        <w:rPr>
          <w:noProof/>
          <w:lang w:eastAsia="bg-BG"/>
        </w:rPr>
        <w:t xml:space="preserve"> method you should be able to check your program with the current piece of code.</w:t>
      </w:r>
    </w:p>
    <w:p w14:paraId="03BBB675" w14:textId="77777777" w:rsidR="00086BB9" w:rsidRPr="0030611C" w:rsidRDefault="00086BB9" w:rsidP="00086BB9">
      <w:pPr>
        <w:spacing w:before="240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70A1F93" wp14:editId="78927699">
            <wp:extent cx="5661660" cy="1427965"/>
            <wp:effectExtent l="19050" t="19050" r="15240" b="203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237" cy="143870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53636B" w14:textId="08C3556E" w:rsidR="00086BB9" w:rsidRDefault="00086BB9" w:rsidP="00086BB9">
      <w:pPr>
        <w:pStyle w:val="Heading3"/>
      </w:pPr>
      <w:r w:rsidRPr="0030611C">
        <w:t>Example</w:t>
      </w:r>
    </w:p>
    <w:p w14:paraId="48B11E86" w14:textId="30DA8AE1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7"/>
      </w:tblGrid>
      <w:tr w:rsidR="00086BB9" w:rsidRPr="0030611C" w14:paraId="1BA1A02D" w14:textId="77777777" w:rsidTr="00C552A1">
        <w:tc>
          <w:tcPr>
            <w:tcW w:w="4657" w:type="dxa"/>
            <w:shd w:val="clear" w:color="auto" w:fill="D9D9D9" w:themeFill="background1" w:themeFillShade="D9"/>
            <w:vAlign w:val="center"/>
          </w:tcPr>
          <w:p w14:paraId="4119F390" w14:textId="3585EAF0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5FB05538" w14:textId="77777777" w:rsidTr="00C552A1">
        <w:tc>
          <w:tcPr>
            <w:tcW w:w="4657" w:type="dxa"/>
          </w:tcPr>
          <w:p w14:paraId="228A8F0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must be private!</w:t>
            </w:r>
          </w:p>
          <w:p w14:paraId="389EC21C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have to be public!</w:t>
            </w:r>
          </w:p>
          <w:p w14:paraId="3D898496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Password have to be private!</w:t>
            </w:r>
          </w:p>
        </w:tc>
      </w:tr>
    </w:tbl>
    <w:p w14:paraId="0AC2204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545E3DC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26420195" wp14:editId="4D438533">
            <wp:extent cx="6834407" cy="3305175"/>
            <wp:effectExtent l="19050" t="19050" r="2413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9817" cy="330779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5F023" w14:textId="77777777" w:rsidR="00086BB9" w:rsidRDefault="00086BB9" w:rsidP="00086BB9">
      <w:pPr>
        <w:rPr>
          <w:lang w:val="bg-BG"/>
        </w:rPr>
      </w:pPr>
    </w:p>
    <w:p w14:paraId="4D8A428F" w14:textId="77777777" w:rsidR="00086BB9" w:rsidRPr="0030611C" w:rsidRDefault="00086BB9" w:rsidP="00086BB9">
      <w:pPr>
        <w:rPr>
          <w:lang w:val="bg-BG"/>
        </w:rPr>
      </w:pPr>
    </w:p>
    <w:p w14:paraId="4C284B9A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30611C">
        <w:t>Mission Private Impossible</w:t>
      </w:r>
    </w:p>
    <w:p w14:paraId="40E9431D" w14:textId="77777777" w:rsidR="00086BB9" w:rsidRDefault="00086BB9" w:rsidP="00086BB9">
      <w:pPr>
        <w:spacing w:after="100"/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FC08627" w14:textId="3C04A3F8" w:rsidR="00086BB9" w:rsidRPr="0030611C" w:rsidRDefault="00086BB9" w:rsidP="00086BB9">
      <w:pPr>
        <w:spacing w:after="100"/>
        <w:rPr>
          <w:lang w:val="bg-BG"/>
        </w:rPr>
      </w:pPr>
      <w:r w:rsidRPr="0030611C">
        <w:rPr>
          <w:noProof/>
          <w:lang w:eastAsia="bg-BG"/>
        </w:rPr>
        <w:t xml:space="preserve">It’s time to see what this hacker you are dealing with aims to do.  </w:t>
      </w:r>
      <w:r w:rsidRPr="0030611C">
        <w:t xml:space="preserve">Create a method inside your Spy class called - </w:t>
      </w:r>
      <w:r w:rsidRPr="0030611C">
        <w:rPr>
          <w:rStyle w:val="CodeChar"/>
        </w:rPr>
        <w:t>RevealPrivateMethods(</w:t>
      </w:r>
      <w:r w:rsidR="00AD71FB" w:rsidRPr="00AD71FB">
        <w:rPr>
          <w:rStyle w:val="CodeChar"/>
        </w:rPr>
        <w:t>string</w:t>
      </w:r>
      <w:r w:rsidRPr="0030611C">
        <w:rPr>
          <w:rStyle w:val="CodeChar"/>
        </w:rPr>
        <w:t xml:space="preserve"> className)</w:t>
      </w:r>
      <w:r w:rsidRPr="0030611C">
        <w:t>. Print all private methods in the following format:</w:t>
      </w:r>
    </w:p>
    <w:p w14:paraId="27E75F1C" w14:textId="77777777" w:rsidR="00086BB9" w:rsidRPr="0030611C" w:rsidRDefault="00086BB9" w:rsidP="00086BB9">
      <w:pPr>
        <w:rPr>
          <w:lang w:val="bg-BG"/>
        </w:rPr>
      </w:pPr>
      <w:r w:rsidRPr="0030611C">
        <w:t>All Private Methods of Class</w:t>
      </w:r>
      <w:r w:rsidRPr="0030611C">
        <w:rPr>
          <w:noProof/>
        </w:rPr>
        <w:t xml:space="preserve">: </w:t>
      </w:r>
      <w:r w:rsidRPr="0030611C">
        <w:rPr>
          <w:rFonts w:ascii="Consolas" w:hAnsi="Consolas"/>
          <w:b/>
          <w:noProof/>
        </w:rPr>
        <w:t>{className}</w:t>
      </w:r>
      <w:r w:rsidRPr="0030611C">
        <w:rPr>
          <w:lang w:val="bg-BG"/>
        </w:rPr>
        <w:br/>
      </w:r>
      <w:r w:rsidRPr="0030611C">
        <w:t xml:space="preserve">Base Class: </w:t>
      </w:r>
      <w:r w:rsidRPr="0030611C">
        <w:rPr>
          <w:rFonts w:ascii="Consolas" w:hAnsi="Consolas"/>
          <w:b/>
          <w:noProof/>
        </w:rPr>
        <w:t>{baseClassName}</w:t>
      </w:r>
      <w:r w:rsidRPr="0030611C">
        <w:rPr>
          <w:lang w:val="bg-BG"/>
        </w:rPr>
        <w:br/>
      </w:r>
      <w:r w:rsidRPr="0030611C">
        <w:t xml:space="preserve">On the next lines, print found method’s names each on a new line. </w:t>
      </w: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  <w:r w:rsidRPr="0030611C">
        <w:t xml:space="preserve"> </w:t>
      </w: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 xml:space="preserve">Main() </w:t>
      </w:r>
      <w:r w:rsidRPr="0030611C">
        <w:rPr>
          <w:noProof/>
          <w:lang w:eastAsia="bg-BG"/>
        </w:rPr>
        <w:t>method, you should be able to check your program with the current piece of code.</w:t>
      </w:r>
    </w:p>
    <w:p w14:paraId="72387FF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</w:rPr>
        <w:drawing>
          <wp:inline distT="0" distB="0" distL="0" distR="0" wp14:anchorId="3259C7BA" wp14:editId="394FE803">
            <wp:extent cx="5678365" cy="1215603"/>
            <wp:effectExtent l="19050" t="19050" r="1778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9231" cy="122435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171C1" w14:textId="42F29F3A" w:rsidR="00086BB9" w:rsidRDefault="00086BB9" w:rsidP="00086BB9">
      <w:pPr>
        <w:pStyle w:val="Heading3"/>
      </w:pPr>
      <w:r w:rsidRPr="0030611C">
        <w:t>Example</w:t>
      </w:r>
    </w:p>
    <w:p w14:paraId="70D34571" w14:textId="0D1677E5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99"/>
      </w:tblGrid>
      <w:tr w:rsidR="00086BB9" w:rsidRPr="0030611C" w14:paraId="2D9345DA" w14:textId="77777777" w:rsidTr="00C552A1">
        <w:tc>
          <w:tcPr>
            <w:tcW w:w="5699" w:type="dxa"/>
            <w:shd w:val="clear" w:color="auto" w:fill="D9D9D9" w:themeFill="background1" w:themeFillShade="D9"/>
            <w:vAlign w:val="center"/>
          </w:tcPr>
          <w:p w14:paraId="72C5E947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6ABBCE36" w14:textId="77777777" w:rsidTr="00C552A1">
        <w:tc>
          <w:tcPr>
            <w:tcW w:w="5699" w:type="dxa"/>
          </w:tcPr>
          <w:p w14:paraId="05EB75D2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All Private Methods of Class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513A08D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Base Class: Object</w:t>
            </w:r>
          </w:p>
          <w:p w14:paraId="4D0321F4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</w:t>
            </w:r>
          </w:p>
          <w:p w14:paraId="0C3A7A9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Id</w:t>
            </w:r>
          </w:p>
          <w:p w14:paraId="3A7DAA61" w14:textId="4334577F" w:rsidR="00086BB9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</w:t>
            </w:r>
          </w:p>
          <w:p w14:paraId="4A0D7C00" w14:textId="6F1BF93A" w:rsidR="004668B5" w:rsidRPr="0030611C" w:rsidRDefault="004668B5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MemberwiseClone</w:t>
            </w:r>
          </w:p>
          <w:p w14:paraId="0B8E3CB6" w14:textId="0872FB11" w:rsidR="00086BB9" w:rsidRPr="004668B5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Finalize</w:t>
            </w:r>
          </w:p>
        </w:tc>
      </w:tr>
    </w:tbl>
    <w:p w14:paraId="41E2D203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lastRenderedPageBreak/>
        <w:t>Solution</w:t>
      </w:r>
    </w:p>
    <w:p w14:paraId="359F96E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498492D5" wp14:editId="7E01C3C0">
            <wp:extent cx="6624320" cy="2571115"/>
            <wp:effectExtent l="19050" t="19050" r="2413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5711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6DFA22" w14:textId="77777777" w:rsidR="00086BB9" w:rsidRPr="0030611C" w:rsidRDefault="00086BB9" w:rsidP="00086BB9">
      <w:pPr>
        <w:rPr>
          <w:noProof/>
          <w:lang w:val="bg-BG" w:eastAsia="bg-BG"/>
        </w:rPr>
      </w:pPr>
    </w:p>
    <w:p w14:paraId="0421C3BF" w14:textId="77777777" w:rsidR="00086BB9" w:rsidRDefault="00086BB9" w:rsidP="00086BB9">
      <w:pPr>
        <w:pStyle w:val="Heading2"/>
        <w:numPr>
          <w:ilvl w:val="0"/>
          <w:numId w:val="40"/>
        </w:numPr>
        <w:spacing w:before="0"/>
      </w:pPr>
      <w:r w:rsidRPr="0030611C">
        <w:t>Collector</w:t>
      </w:r>
    </w:p>
    <w:p w14:paraId="1E5F1E40" w14:textId="77777777" w:rsidR="00086BB9" w:rsidRPr="00812AF7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218490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Use reflection to get all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methods. Then prepare an algorithm that will recognize which methods are getters and setters.</w:t>
      </w:r>
    </w:p>
    <w:p w14:paraId="38B57757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Print to console each getter on a new line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return {Return Type}</w:t>
      </w:r>
      <w:r w:rsidRPr="0030611C">
        <w:rPr>
          <w:noProof/>
          <w:lang w:eastAsia="bg-BG"/>
        </w:rPr>
        <w:t>"</w:t>
      </w:r>
    </w:p>
    <w:p w14:paraId="24B0257D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Then print all of the setters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set field of {Parameter Type}</w:t>
      </w:r>
      <w:r w:rsidRPr="0030611C">
        <w:rPr>
          <w:noProof/>
          <w:lang w:eastAsia="bg-BG"/>
        </w:rPr>
        <w:t>"</w:t>
      </w:r>
    </w:p>
    <w:p w14:paraId="149B00EF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197F801B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 xml:space="preserve">Main() </w:t>
      </w:r>
      <w:r w:rsidRPr="0030611C">
        <w:rPr>
          <w:noProof/>
          <w:lang w:eastAsia="bg-BG"/>
        </w:rPr>
        <w:t>method you should be able to check your program with the current piece of code.</w:t>
      </w:r>
    </w:p>
    <w:p w14:paraId="4B6256E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</w:rPr>
        <w:drawing>
          <wp:inline distT="0" distB="0" distL="0" distR="0" wp14:anchorId="24BF9CCE" wp14:editId="65EF4EA5">
            <wp:extent cx="6188319" cy="1273839"/>
            <wp:effectExtent l="19050" t="19050" r="22225" b="215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27705" cy="128194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1C75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</w:tblGrid>
      <w:tr w:rsidR="00086BB9" w:rsidRPr="0030611C" w14:paraId="349B2FE6" w14:textId="77777777" w:rsidTr="00C552A1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63CC6DBF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08880FB7" w14:textId="77777777" w:rsidTr="00C552A1">
        <w:tc>
          <w:tcPr>
            <w:tcW w:w="7807" w:type="dxa"/>
          </w:tcPr>
          <w:p w14:paraId="40895988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Password will return System.String</w:t>
            </w:r>
          </w:p>
          <w:p w14:paraId="703C7B1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will return System.Int32</w:t>
            </w:r>
          </w:p>
          <w:p w14:paraId="5B4BF70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BankAccountBalance will return System.Double</w:t>
            </w:r>
          </w:p>
          <w:p w14:paraId="0C50AC2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Password will set field of System.String</w:t>
            </w:r>
          </w:p>
          <w:p w14:paraId="0DE9EBA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lastRenderedPageBreak/>
              <w:t>set_Id will set field of System.Int32</w:t>
            </w:r>
          </w:p>
          <w:p w14:paraId="62022D13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 will set field of System.Double</w:t>
            </w:r>
          </w:p>
        </w:tc>
      </w:tr>
    </w:tbl>
    <w:p w14:paraId="66CFA2D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lastRenderedPageBreak/>
        <w:t>Solution</w:t>
      </w:r>
    </w:p>
    <w:p w14:paraId="46A6F742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28A8F88B" wp14:editId="7553B5D9">
            <wp:extent cx="6873149" cy="2876550"/>
            <wp:effectExtent l="19050" t="19050" r="23495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75454" cy="28775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688110" w14:textId="77777777" w:rsidR="00086BB9" w:rsidRDefault="00086BB9" w:rsidP="00086BB9"/>
    <w:p w14:paraId="5A2BED5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 xml:space="preserve">Part </w:t>
      </w:r>
      <w:r w:rsidRPr="0030611C">
        <w:rPr>
          <w:noProof/>
        </w:rPr>
        <w:t>II</w:t>
      </w:r>
      <w:r w:rsidRPr="0030611C">
        <w:t>: Attributes</w:t>
      </w:r>
    </w:p>
    <w:p w14:paraId="623E35F1" w14:textId="77777777" w:rsidR="00086BB9" w:rsidRDefault="00086BB9" w:rsidP="00086BB9">
      <w:pPr>
        <w:pStyle w:val="Heading2"/>
        <w:spacing w:before="0"/>
      </w:pPr>
      <w:r w:rsidRPr="0030611C">
        <w:t>Create Attribute</w:t>
      </w:r>
    </w:p>
    <w:p w14:paraId="07A855FE" w14:textId="77777777" w:rsidR="00086BB9" w:rsidRPr="0064714A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bookmarkStart w:id="0" w:name="OLE_LINK1"/>
      <w:r>
        <w:rPr>
          <w:rFonts w:ascii="Consolas" w:eastAsia="Times New Roman" w:hAnsi="Consolas" w:cs="Arial"/>
          <w:b/>
          <w:noProof/>
        </w:rPr>
        <w:t>AuthorProblem</w:t>
      </w:r>
      <w:bookmarkEnd w:id="0"/>
      <w:r w:rsidRPr="0064714A">
        <w:rPr>
          <w:rFonts w:eastAsia="Times New Roman" w:cs="Arial"/>
        </w:rPr>
        <w:t>.</w:t>
      </w:r>
    </w:p>
    <w:p w14:paraId="5FF792EA" w14:textId="77777777" w:rsidR="00086BB9" w:rsidRPr="0030611C" w:rsidRDefault="00086BB9" w:rsidP="00086BB9">
      <w:pPr>
        <w:rPr>
          <w:b/>
          <w:lang w:val="bg-BG"/>
        </w:rPr>
      </w:pPr>
      <w:r w:rsidRPr="0030611C">
        <w:t xml:space="preserve">Create attribute </w:t>
      </w:r>
      <w:r w:rsidRPr="0030611C">
        <w:rPr>
          <w:rStyle w:val="CodeChar"/>
        </w:rPr>
        <w:t>Author</w:t>
      </w:r>
      <w:r w:rsidRPr="0030611C">
        <w:rPr>
          <w:noProof/>
        </w:rPr>
        <w:t xml:space="preserve"> </w:t>
      </w:r>
      <w:r w:rsidRPr="0030611C">
        <w:t xml:space="preserve">with a </w:t>
      </w:r>
      <w:r w:rsidRPr="0030611C">
        <w:rPr>
          <w:rStyle w:val="CodeChar"/>
        </w:rPr>
        <w:t>string</w:t>
      </w:r>
      <w:r w:rsidRPr="0030611C">
        <w:rPr>
          <w:noProof/>
        </w:rPr>
        <w:t xml:space="preserve"> </w:t>
      </w:r>
      <w:r w:rsidRPr="0030611C">
        <w:t xml:space="preserve">element called </w:t>
      </w:r>
      <w:r w:rsidRPr="0030611C">
        <w:rPr>
          <w:b/>
        </w:rPr>
        <w:t>name</w:t>
      </w:r>
      <w:r w:rsidRPr="0030611C">
        <w:t>, that</w:t>
      </w:r>
      <w:r w:rsidRPr="0030611C">
        <w:rPr>
          <w:b/>
        </w:rPr>
        <w:t>:</w:t>
      </w:r>
    </w:p>
    <w:p w14:paraId="37CC0A34" w14:textId="77777777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>Can be used over classes and methods</w:t>
      </w:r>
    </w:p>
    <w:p w14:paraId="29B035A6" w14:textId="0557F5DA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 xml:space="preserve">Allow multiple attributes of </w:t>
      </w:r>
      <w:r w:rsidR="00DF7204">
        <w:t xml:space="preserve">the </w:t>
      </w:r>
      <w:r w:rsidRPr="0030611C">
        <w:t>same type</w:t>
      </w:r>
    </w:p>
    <w:p w14:paraId="6806E31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7E0A4705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6B42D5A0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17E007D8" w14:textId="77777777" w:rsidTr="00C552A1">
        <w:trPr>
          <w:trHeight w:val="1695"/>
        </w:trPr>
        <w:tc>
          <w:tcPr>
            <w:tcW w:w="10429" w:type="dxa"/>
          </w:tcPr>
          <w:p w14:paraId="6B537A3C" w14:textId="784E1FB6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 w:rsidRP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C852D87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1C309D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00CF71E" w14:textId="080DE97B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5C70F816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74EA5B0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DB3F39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B95AB78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08999681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lastRenderedPageBreak/>
        <w:t xml:space="preserve"> </w:t>
      </w:r>
      <w:r w:rsidRPr="0030611C">
        <w:rPr>
          <w:noProof/>
        </w:rPr>
        <w:drawing>
          <wp:inline distT="0" distB="0" distL="0" distR="0" wp14:anchorId="27743F5E" wp14:editId="31AFC49A">
            <wp:extent cx="5943600" cy="1652930"/>
            <wp:effectExtent l="19050" t="19050" r="19050" b="234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1177" cy="165781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F8CB6" w14:textId="77777777" w:rsidR="00086BB9" w:rsidRPr="0030611C" w:rsidRDefault="00086BB9" w:rsidP="00086BB9">
      <w:pPr>
        <w:rPr>
          <w:lang w:val="bg-BG"/>
        </w:rPr>
      </w:pPr>
    </w:p>
    <w:p w14:paraId="4635DE49" w14:textId="77777777" w:rsidR="00086BB9" w:rsidRDefault="00086BB9" w:rsidP="00086BB9">
      <w:pPr>
        <w:pStyle w:val="Heading2"/>
      </w:pPr>
      <w:r w:rsidRPr="0030611C">
        <w:t>Cod</w:t>
      </w:r>
      <w:r>
        <w:t>e</w:t>
      </w:r>
      <w:r w:rsidRPr="0030611C">
        <w:t xml:space="preserve"> Tracker</w:t>
      </w:r>
    </w:p>
    <w:p w14:paraId="1B9D6AE4" w14:textId="77777777" w:rsidR="00086BB9" w:rsidRPr="007A1290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r>
        <w:rPr>
          <w:rFonts w:ascii="Consolas" w:eastAsia="Times New Roman" w:hAnsi="Consolas" w:cs="Arial"/>
          <w:b/>
          <w:noProof/>
        </w:rPr>
        <w:t>AuthorProblem</w:t>
      </w:r>
      <w:r w:rsidRPr="0064714A">
        <w:rPr>
          <w:rFonts w:eastAsia="Times New Roman" w:cs="Arial"/>
        </w:rPr>
        <w:t>.</w:t>
      </w:r>
    </w:p>
    <w:p w14:paraId="011A748A" w14:textId="77777777" w:rsidR="00086BB9" w:rsidRPr="0030611C" w:rsidRDefault="00086BB9" w:rsidP="00086BB9">
      <w:pPr>
        <w:rPr>
          <w:lang w:val="bg-BG"/>
        </w:rPr>
      </w:pPr>
      <w:r w:rsidRPr="0030611C">
        <w:t xml:space="preserve">Create a class </w:t>
      </w:r>
      <w:r w:rsidRPr="0030611C">
        <w:rPr>
          <w:rFonts w:ascii="Consolas" w:hAnsi="Consolas"/>
          <w:b/>
          <w:bCs/>
          <w:noProof/>
        </w:rPr>
        <w:t>Tracker</w:t>
      </w:r>
      <w:r w:rsidRPr="0030611C">
        <w:rPr>
          <w:noProof/>
        </w:rPr>
        <w:t xml:space="preserve"> </w:t>
      </w:r>
      <w:r w:rsidRPr="0030611C">
        <w:t>with a method:</w:t>
      </w:r>
    </w:p>
    <w:p w14:paraId="6EF57F16" w14:textId="6C983A8F" w:rsidR="00086BB9" w:rsidRPr="004668B5" w:rsidRDefault="00086BB9" w:rsidP="00086BB9">
      <w:pPr>
        <w:pStyle w:val="Code"/>
        <w:numPr>
          <w:ilvl w:val="0"/>
          <w:numId w:val="43"/>
        </w:numPr>
        <w:rPr>
          <w:lang w:val="bg-BG"/>
        </w:rPr>
      </w:pPr>
      <w:r w:rsidRPr="0030611C">
        <w:t>void PrintMethodsByAuthor()</w:t>
      </w:r>
    </w:p>
    <w:p w14:paraId="270B62B5" w14:textId="02D7A905" w:rsidR="004668B5" w:rsidRPr="004668B5" w:rsidRDefault="004668B5" w:rsidP="004668B5">
      <w:pPr>
        <w:pStyle w:val="Code"/>
        <w:rPr>
          <w:b w:val="0"/>
          <w:lang w:val="bg-BG"/>
        </w:rPr>
      </w:pPr>
      <w:r w:rsidRPr="00E46D53">
        <w:rPr>
          <w:rFonts w:asciiTheme="minorHAnsi" w:hAnsiTheme="minorHAnsi"/>
          <w:b w:val="0"/>
          <w:noProof w:val="0"/>
        </w:rPr>
        <w:t xml:space="preserve">The method above should </w:t>
      </w:r>
      <w:r w:rsidRPr="00E46D53">
        <w:rPr>
          <w:rFonts w:asciiTheme="minorHAnsi" w:hAnsiTheme="minorHAnsi"/>
          <w:noProof w:val="0"/>
        </w:rPr>
        <w:t>print on the console</w:t>
      </w:r>
      <w:r w:rsidRPr="00E46D53">
        <w:rPr>
          <w:rFonts w:asciiTheme="minorHAnsi" w:hAnsiTheme="minorHAnsi"/>
          <w:b w:val="0"/>
          <w:noProof w:val="0"/>
        </w:rPr>
        <w:t xml:space="preserve"> information about </w:t>
      </w:r>
      <w:r w:rsidRPr="00E46D53">
        <w:rPr>
          <w:rFonts w:asciiTheme="minorHAnsi" w:hAnsiTheme="minorHAnsi"/>
          <w:noProof w:val="0"/>
        </w:rPr>
        <w:t>each method</w:t>
      </w:r>
      <w:r w:rsidRPr="00E46D53">
        <w:rPr>
          <w:rFonts w:asciiTheme="minorHAnsi" w:hAnsiTheme="minorHAnsi"/>
          <w:b w:val="0"/>
          <w:noProof w:val="0"/>
        </w:rPr>
        <w:t xml:space="preserve"> that is </w:t>
      </w:r>
      <w:r w:rsidRPr="00E46D53">
        <w:rPr>
          <w:rFonts w:asciiTheme="minorHAnsi" w:hAnsiTheme="minorHAnsi"/>
          <w:noProof w:val="0"/>
        </w:rPr>
        <w:t>written by someone</w:t>
      </w:r>
      <w:r w:rsidRPr="00E46D53">
        <w:rPr>
          <w:rFonts w:asciiTheme="minorHAnsi" w:hAnsiTheme="minorHAnsi"/>
          <w:b w:val="0"/>
          <w:noProof w:val="0"/>
        </w:rPr>
        <w:t>.</w:t>
      </w:r>
      <w:r>
        <w:rPr>
          <w:rFonts w:asciiTheme="minorHAnsi" w:hAnsiTheme="minorHAnsi"/>
          <w:b w:val="0"/>
          <w:noProof w:val="0"/>
        </w:rPr>
        <w:t xml:space="preserve"> You should </w:t>
      </w:r>
      <w:r w:rsidRPr="008756FA">
        <w:rPr>
          <w:rFonts w:asciiTheme="minorHAnsi" w:hAnsiTheme="minorHAnsi"/>
          <w:noProof w:val="0"/>
        </w:rPr>
        <w:t>print the information</w:t>
      </w:r>
      <w:r>
        <w:rPr>
          <w:rFonts w:asciiTheme="minorHAnsi" w:hAnsiTheme="minorHAnsi"/>
          <w:b w:val="0"/>
          <w:noProof w:val="0"/>
        </w:rPr>
        <w:t xml:space="preserve"> about </w:t>
      </w:r>
      <w:r w:rsidRPr="008756FA">
        <w:rPr>
          <w:rFonts w:asciiTheme="minorHAnsi" w:hAnsiTheme="minorHAnsi"/>
          <w:noProof w:val="0"/>
        </w:rPr>
        <w:t xml:space="preserve">the method </w:t>
      </w:r>
      <w:r>
        <w:rPr>
          <w:rFonts w:asciiTheme="minorHAnsi" w:hAnsiTheme="minorHAnsi"/>
          <w:b w:val="0"/>
          <w:noProof w:val="0"/>
        </w:rPr>
        <w:t xml:space="preserve">and </w:t>
      </w:r>
      <w:r w:rsidRPr="008756FA">
        <w:rPr>
          <w:rFonts w:asciiTheme="minorHAnsi" w:hAnsiTheme="minorHAnsi"/>
          <w:noProof w:val="0"/>
        </w:rPr>
        <w:t>its creator</w:t>
      </w:r>
      <w:r>
        <w:rPr>
          <w:rFonts w:asciiTheme="minorHAnsi" w:hAnsiTheme="minorHAnsi"/>
          <w:b w:val="0"/>
          <w:noProof w:val="0"/>
        </w:rPr>
        <w:t xml:space="preserve"> in the following </w:t>
      </w:r>
      <w:r w:rsidRPr="008756FA">
        <w:rPr>
          <w:rFonts w:asciiTheme="minorHAnsi" w:hAnsiTheme="minorHAnsi"/>
          <w:b w:val="0"/>
          <w:noProof w:val="0"/>
        </w:rPr>
        <w:t>format</w:t>
      </w:r>
      <w:r>
        <w:rPr>
          <w:rFonts w:asciiTheme="minorHAnsi" w:hAnsiTheme="minorHAnsi"/>
          <w:b w:val="0"/>
          <w:noProof w:val="0"/>
        </w:rPr>
        <w:t xml:space="preserve">: </w:t>
      </w:r>
      <w:r>
        <w:rPr>
          <w:rFonts w:asciiTheme="minorHAnsi" w:hAnsiTheme="minorHAnsi"/>
          <w:b w:val="0"/>
        </w:rPr>
        <w:t>"</w:t>
      </w:r>
      <w:r w:rsidRPr="0011316D">
        <w:t>{methodName}</w:t>
      </w:r>
      <w:r w:rsidRPr="0011316D">
        <w:rPr>
          <w:noProof w:val="0"/>
        </w:rPr>
        <w:t xml:space="preserve"> is written by </w:t>
      </w:r>
      <w:r w:rsidRPr="0011316D">
        <w:t>{authorName}</w:t>
      </w:r>
      <w:r>
        <w:rPr>
          <w:rFonts w:asciiTheme="minorHAnsi" w:hAnsiTheme="minorHAnsi"/>
          <w:b w:val="0"/>
        </w:rPr>
        <w:t>"</w:t>
      </w:r>
      <w:r>
        <w:rPr>
          <w:rFonts w:asciiTheme="minorHAnsi" w:hAnsiTheme="minorHAnsi"/>
          <w:b w:val="0"/>
          <w:noProof w:val="0"/>
        </w:rPr>
        <w:t>. You should be able to call your method and see the output of it as in the example below.</w:t>
      </w:r>
    </w:p>
    <w:p w14:paraId="5B196E9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23BD01F6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79B4AF7B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0CC70238" w14:textId="77777777" w:rsidTr="00C552A1">
        <w:trPr>
          <w:trHeight w:val="1695"/>
        </w:trPr>
        <w:tc>
          <w:tcPr>
            <w:tcW w:w="10429" w:type="dxa"/>
          </w:tcPr>
          <w:p w14:paraId="25011302" w14:textId="14F5AC4C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354308F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67BCED3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5E60564" w14:textId="7321D978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469AB0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14D46792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3960F1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racker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racke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1ECE21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racker.PrintMethodsByAuthor();</w:t>
            </w:r>
          </w:p>
          <w:p w14:paraId="64F0A8C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F87835A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9ACCED2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lastRenderedPageBreak/>
        <w:t xml:space="preserve"> </w:t>
      </w:r>
      <w:r w:rsidRPr="0030611C">
        <w:rPr>
          <w:noProof/>
        </w:rPr>
        <w:drawing>
          <wp:inline distT="0" distB="0" distL="0" distR="0" wp14:anchorId="3F161E6A" wp14:editId="4E999383">
            <wp:extent cx="5673790" cy="2647950"/>
            <wp:effectExtent l="19050" t="19050" r="22225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89962" cy="265549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73C23" w14:textId="77777777" w:rsidR="00086BB9" w:rsidRPr="0030611C" w:rsidRDefault="00086BB9" w:rsidP="00086BB9">
      <w:pPr>
        <w:rPr>
          <w:lang w:val="bg-BG"/>
        </w:rPr>
      </w:pPr>
    </w:p>
    <w:p w14:paraId="592EBD29" w14:textId="51658AA2" w:rsidR="00640502" w:rsidRPr="00086BB9" w:rsidRDefault="00640502" w:rsidP="00086BB9"/>
    <w:sectPr w:rsidR="00640502" w:rsidRPr="00086BB9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767DC" w14:textId="77777777" w:rsidR="004D69A8" w:rsidRDefault="004D69A8" w:rsidP="008068A2">
      <w:pPr>
        <w:spacing w:after="0" w:line="240" w:lineRule="auto"/>
      </w:pPr>
      <w:r>
        <w:separator/>
      </w:r>
    </w:p>
  </w:endnote>
  <w:endnote w:type="continuationSeparator" w:id="0">
    <w:p w14:paraId="33B75C42" w14:textId="77777777" w:rsidR="004D69A8" w:rsidRDefault="004D69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D3ADB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0A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0A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D3ADB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0A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0A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D4D61" w14:textId="77777777" w:rsidR="004D69A8" w:rsidRDefault="004D69A8" w:rsidP="008068A2">
      <w:pPr>
        <w:spacing w:after="0" w:line="240" w:lineRule="auto"/>
      </w:pPr>
      <w:r>
        <w:separator/>
      </w:r>
    </w:p>
  </w:footnote>
  <w:footnote w:type="continuationSeparator" w:id="0">
    <w:p w14:paraId="1879A475" w14:textId="77777777" w:rsidR="004D69A8" w:rsidRDefault="004D69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943DD"/>
    <w:multiLevelType w:val="hybridMultilevel"/>
    <w:tmpl w:val="8A64B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6582A5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A22679"/>
    <w:multiLevelType w:val="hybridMultilevel"/>
    <w:tmpl w:val="6F8E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8210909">
    <w:abstractNumId w:val="0"/>
  </w:num>
  <w:num w:numId="2" w16cid:durableId="972948864">
    <w:abstractNumId w:val="42"/>
  </w:num>
  <w:num w:numId="3" w16cid:durableId="507866572">
    <w:abstractNumId w:val="10"/>
  </w:num>
  <w:num w:numId="4" w16cid:durableId="778446858">
    <w:abstractNumId w:val="27"/>
  </w:num>
  <w:num w:numId="5" w16cid:durableId="1879512325">
    <w:abstractNumId w:val="28"/>
  </w:num>
  <w:num w:numId="6" w16cid:durableId="479343606">
    <w:abstractNumId w:val="32"/>
  </w:num>
  <w:num w:numId="7" w16cid:durableId="483277788">
    <w:abstractNumId w:val="4"/>
  </w:num>
  <w:num w:numId="8" w16cid:durableId="1446920915">
    <w:abstractNumId w:val="9"/>
  </w:num>
  <w:num w:numId="9" w16cid:durableId="1149788179">
    <w:abstractNumId w:val="25"/>
  </w:num>
  <w:num w:numId="10" w16cid:durableId="181279516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1053263">
    <w:abstractNumId w:val="5"/>
  </w:num>
  <w:num w:numId="12" w16cid:durableId="2036425472">
    <w:abstractNumId w:val="21"/>
  </w:num>
  <w:num w:numId="13" w16cid:durableId="546063294">
    <w:abstractNumId w:val="2"/>
  </w:num>
  <w:num w:numId="14" w16cid:durableId="1448700836">
    <w:abstractNumId w:val="31"/>
  </w:num>
  <w:num w:numId="15" w16cid:durableId="1056706647">
    <w:abstractNumId w:val="11"/>
  </w:num>
  <w:num w:numId="16" w16cid:durableId="568923189">
    <w:abstractNumId w:val="36"/>
  </w:num>
  <w:num w:numId="17" w16cid:durableId="2091609343">
    <w:abstractNumId w:val="26"/>
  </w:num>
  <w:num w:numId="18" w16cid:durableId="827601779">
    <w:abstractNumId w:val="40"/>
  </w:num>
  <w:num w:numId="19" w16cid:durableId="2143645126">
    <w:abstractNumId w:val="33"/>
  </w:num>
  <w:num w:numId="20" w16cid:durableId="2045128873">
    <w:abstractNumId w:val="20"/>
  </w:num>
  <w:num w:numId="21" w16cid:durableId="334653299">
    <w:abstractNumId w:val="30"/>
  </w:num>
  <w:num w:numId="22" w16cid:durableId="2088530975">
    <w:abstractNumId w:val="13"/>
  </w:num>
  <w:num w:numId="23" w16cid:durableId="1788426108">
    <w:abstractNumId w:val="16"/>
  </w:num>
  <w:num w:numId="24" w16cid:durableId="1175537154">
    <w:abstractNumId w:val="3"/>
  </w:num>
  <w:num w:numId="25" w16cid:durableId="1677726137">
    <w:abstractNumId w:val="8"/>
  </w:num>
  <w:num w:numId="26" w16cid:durableId="1843623862">
    <w:abstractNumId w:val="17"/>
  </w:num>
  <w:num w:numId="27" w16cid:durableId="1439985796">
    <w:abstractNumId w:val="35"/>
  </w:num>
  <w:num w:numId="28" w16cid:durableId="1433360130">
    <w:abstractNumId w:val="19"/>
  </w:num>
  <w:num w:numId="29" w16cid:durableId="2048949374">
    <w:abstractNumId w:val="39"/>
  </w:num>
  <w:num w:numId="30" w16cid:durableId="123619046">
    <w:abstractNumId w:val="22"/>
  </w:num>
  <w:num w:numId="31" w16cid:durableId="191652278">
    <w:abstractNumId w:val="12"/>
  </w:num>
  <w:num w:numId="32" w16cid:durableId="1260719963">
    <w:abstractNumId w:val="34"/>
  </w:num>
  <w:num w:numId="33" w16cid:durableId="59060311">
    <w:abstractNumId w:val="37"/>
  </w:num>
  <w:num w:numId="34" w16cid:durableId="1917012575">
    <w:abstractNumId w:val="24"/>
  </w:num>
  <w:num w:numId="35" w16cid:durableId="1811634309">
    <w:abstractNumId w:val="38"/>
  </w:num>
  <w:num w:numId="36" w16cid:durableId="363868383">
    <w:abstractNumId w:val="7"/>
  </w:num>
  <w:num w:numId="37" w16cid:durableId="821698964">
    <w:abstractNumId w:val="23"/>
  </w:num>
  <w:num w:numId="38" w16cid:durableId="682779964">
    <w:abstractNumId w:val="15"/>
  </w:num>
  <w:num w:numId="39" w16cid:durableId="639766933">
    <w:abstractNumId w:val="29"/>
  </w:num>
  <w:num w:numId="40" w16cid:durableId="1362699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52714311">
    <w:abstractNumId w:val="6"/>
  </w:num>
  <w:num w:numId="42" w16cid:durableId="952398271">
    <w:abstractNumId w:val="18"/>
  </w:num>
  <w:num w:numId="43" w16cid:durableId="1109198227">
    <w:abstractNumId w:val="41"/>
  </w:num>
  <w:num w:numId="44" w16cid:durableId="247472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YwNjG0MDMzNDZR0lEKTi0uzszPAykwrAUAsPI1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6BB9"/>
    <w:rsid w:val="0009209B"/>
    <w:rsid w:val="000A6794"/>
    <w:rsid w:val="000B39E6"/>
    <w:rsid w:val="000B56F0"/>
    <w:rsid w:val="000C5361"/>
    <w:rsid w:val="000F1306"/>
    <w:rsid w:val="00103906"/>
    <w:rsid w:val="0011316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32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6AB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68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9A8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D9D"/>
    <w:rsid w:val="006A2531"/>
    <w:rsid w:val="006D239A"/>
    <w:rsid w:val="006E1302"/>
    <w:rsid w:val="006E2245"/>
    <w:rsid w:val="006E55B4"/>
    <w:rsid w:val="006E6152"/>
    <w:rsid w:val="006E7E50"/>
    <w:rsid w:val="00704432"/>
    <w:rsid w:val="007051DF"/>
    <w:rsid w:val="00716546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1FB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68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671"/>
    <w:rsid w:val="00D03508"/>
    <w:rsid w:val="00D11182"/>
    <w:rsid w:val="00D22895"/>
    <w:rsid w:val="00D3404A"/>
    <w:rsid w:val="00D428A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1C1"/>
    <w:rsid w:val="00DE1B8E"/>
    <w:rsid w:val="00DF00FA"/>
    <w:rsid w:val="00DF57D8"/>
    <w:rsid w:val="00DF6F6D"/>
    <w:rsid w:val="00DF7204"/>
    <w:rsid w:val="00E032C5"/>
    <w:rsid w:val="00E24C6A"/>
    <w:rsid w:val="00E25811"/>
    <w:rsid w:val="00E32F85"/>
    <w:rsid w:val="00E36FD8"/>
    <w:rsid w:val="00E37380"/>
    <w:rsid w:val="00E37F92"/>
    <w:rsid w:val="00E465C4"/>
    <w:rsid w:val="00E63F64"/>
    <w:rsid w:val="00E74623"/>
    <w:rsid w:val="00E76F88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45D3"/>
    <w:rsid w:val="00F41F41"/>
    <w:rsid w:val="00F46918"/>
    <w:rsid w:val="00F46DDE"/>
    <w:rsid w:val="00F655ED"/>
    <w:rsid w:val="00F7033C"/>
    <w:rsid w:val="00F70A1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6B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6B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20/Reflection-and-Attributes-Lab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7/csharp-oop-february-2024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4761D1-1EC4-4608-A098-22342CD67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Reflection and Attributes</vt:lpstr>
    </vt:vector>
  </TitlesOfParts>
  <Company>SoftUni – https://about.softuni.bg</Company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Reflection and Attribut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8</cp:revision>
  <cp:lastPrinted>2023-04-24T08:51:00Z</cp:lastPrinted>
  <dcterms:created xsi:type="dcterms:W3CDTF">2019-11-12T12:29:00Z</dcterms:created>
  <dcterms:modified xsi:type="dcterms:W3CDTF">2024-01-08T11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